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D64B03" w:rsidRPr="00F250B6" w14:paraId="044E7FA9" w14:textId="77777777" w:rsidTr="00FD611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A45F7C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40247A" w14:textId="117B6A00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K_0</w:t>
            </w:r>
            <w:r w:rsidR="00054EFD">
              <w:rPr>
                <w:rFonts w:eastAsia="Times New Roman" w:cstheme="minorHAnsi"/>
                <w:lang w:eastAsia="en-GB"/>
              </w:rPr>
              <w:t>0</w:t>
            </w: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CC42E3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D2DE247" w14:textId="1FF9AEED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</w:t>
            </w:r>
            <w:r w:rsidR="00FD611F">
              <w:rPr>
                <w:rFonts w:eastAsia="Times New Roman" w:cstheme="minorHAnsi"/>
                <w:lang w:eastAsia="en-GB"/>
              </w:rPr>
              <w:t xml:space="preserve"> Task List in Application Todo List</w:t>
            </w:r>
          </w:p>
        </w:tc>
      </w:tr>
      <w:tr w:rsidR="00D64B03" w:rsidRPr="00F250B6" w14:paraId="649B340B" w14:textId="77777777" w:rsidTr="00FD611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2841CE8" w14:textId="0D624264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 </w:t>
            </w:r>
            <w:r w:rsidR="00D64B03"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55D80F" w14:textId="6796F015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Kor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54E80E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B311E0" w14:textId="45FE6E67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ittiwat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C1ABE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7ED45C9" w14:textId="20CEBD39" w:rsidR="00D64B03" w:rsidRPr="00F250B6" w:rsidRDefault="00FD611F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1</w:t>
            </w:r>
          </w:p>
        </w:tc>
      </w:tr>
      <w:tr w:rsidR="00D64B03" w:rsidRPr="00F250B6" w14:paraId="4DF13AE2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2865EF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DB56C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9D82D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B1248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D358B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E254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8669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B3796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445AA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55848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CA88D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159EE66" w14:textId="77777777" w:rsidTr="00FD611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6CDD9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7D1256" w14:textId="4CC5892E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Review </w:t>
            </w:r>
            <w:r w:rsidR="00FD611F">
              <w:rPr>
                <w:rFonts w:eastAsia="Times New Roman" w:cstheme="minorHAnsi"/>
                <w:lang w:eastAsia="en-GB"/>
              </w:rPr>
              <w:t>function tasklist from todolist V.</w:t>
            </w:r>
            <w:r w:rsidR="00C31646">
              <w:rPr>
                <w:rFonts w:eastAsia="Times New Roman" w:cstheme="minorHAnsi"/>
                <w:lang w:eastAsia="en-GB"/>
              </w:rPr>
              <w:t>1</w:t>
            </w:r>
            <w:r w:rsidR="00FD611F">
              <w:rPr>
                <w:rFonts w:eastAsia="Times New Roman" w:cstheme="minorHAnsi"/>
                <w:lang w:eastAsia="en-GB"/>
              </w:rPr>
              <w:t>.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3567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CE8A8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6E0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1CC87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44897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1AECF00A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1B8EE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470C1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A6A63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43751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F0609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B5EA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F0321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BD8C6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C0C15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C5B96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66E1B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86A58F1" w14:textId="77777777" w:rsidTr="00FD611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C1649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3D7842" w14:textId="6A10B652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Kor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3B4FA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BC775D" w14:textId="0E04B878" w:rsidR="00D64B03" w:rsidRDefault="00EA1C4E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</w:t>
            </w:r>
            <w:r w:rsidR="00D64B03" w:rsidRPr="00F250B6">
              <w:rPr>
                <w:rFonts w:eastAsia="Times New Roman" w:cstheme="minorHAnsi"/>
                <w:lang w:eastAsia="en-GB"/>
              </w:rPr>
              <w:t>-Jan-20</w:t>
            </w:r>
            <w:r>
              <w:rPr>
                <w:rFonts w:eastAsia="Times New Roman" w:cstheme="minorHAnsi"/>
                <w:lang w:eastAsia="en-GB"/>
              </w:rPr>
              <w:t>22</w:t>
            </w:r>
          </w:p>
          <w:p w14:paraId="776C4F33" w14:textId="13D9F5EE" w:rsidR="00EA1C4E" w:rsidRPr="00F250B6" w:rsidRDefault="00EA1C4E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274FF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328022" w14:textId="1553A39C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</w:tr>
      <w:tr w:rsidR="00D64B03" w:rsidRPr="00F250B6" w14:paraId="2090B103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E2DF0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93FD3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652A3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11BC5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7394E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240AF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C6075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146B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AE24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76E2C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E5EBB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1C84E580" w14:textId="77777777" w:rsidTr="00FD611F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9E37849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8A6B3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3F65D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6328234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AB9FF5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D64B03" w:rsidRPr="00F250B6" w14:paraId="69377D9A" w14:textId="77777777" w:rsidTr="00FD611F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652AE1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2AC93E" w14:textId="0A3CD3D9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gister and Log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76F84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1FDB2A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27C183" w14:textId="1DD610ED" w:rsidR="00D64B03" w:rsidRPr="00C31646" w:rsidRDefault="00C31646" w:rsidP="00772F12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theme="minorHAnsi"/>
                <w:lang w:eastAsia="en-GB"/>
              </w:rPr>
              <w:t xml:space="preserve">Email = </w:t>
            </w:r>
            <w:r w:rsidR="00FD611F">
              <w:rPr>
                <w:rFonts w:eastAsia="Times New Roman" w:cstheme="minorHAnsi"/>
                <w:lang w:eastAsia="en-GB"/>
              </w:rPr>
              <w:t>Admin123@admin.com</w:t>
            </w:r>
          </w:p>
        </w:tc>
      </w:tr>
      <w:tr w:rsidR="00D64B03" w:rsidRPr="00F250B6" w14:paraId="583B9F31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DA73EF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9E5C63" w14:textId="3DB3199F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D611F">
              <w:rPr>
                <w:rFonts w:eastAsia="Times New Roman" w:cstheme="minorHAnsi"/>
                <w:lang w:eastAsia="en-GB"/>
              </w:rPr>
              <w:t>Access to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4AFD2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DED467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3874A56" w14:textId="5B5C356B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  <w:r w:rsidR="00C31646">
              <w:rPr>
                <w:rFonts w:eastAsia="Times New Roman" w:cstheme="minorHAnsi"/>
                <w:lang w:eastAsia="en-GB"/>
              </w:rPr>
              <w:t>word =</w:t>
            </w:r>
            <w:r w:rsidR="00FD611F">
              <w:rPr>
                <w:rFonts w:eastAsia="Times New Roman" w:cstheme="minorHAnsi"/>
                <w:lang w:eastAsia="en-GB"/>
              </w:rPr>
              <w:t>admin555</w:t>
            </w:r>
          </w:p>
        </w:tc>
      </w:tr>
      <w:tr w:rsidR="00D64B03" w:rsidRPr="00F250B6" w14:paraId="3812DF6A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570A26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D0422" w14:textId="768988D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D611F">
              <w:rPr>
                <w:rFonts w:eastAsia="Times New Roman" w:cstheme="minorHAnsi"/>
                <w:lang w:eastAsia="en-GB"/>
              </w:rPr>
              <w:t>Internet test sev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046C4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BA2400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03EFCA" w14:textId="31C9E9BF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Get link URL website</w:t>
            </w:r>
          </w:p>
        </w:tc>
      </w:tr>
      <w:tr w:rsidR="00D64B03" w:rsidRPr="00F250B6" w14:paraId="26E4BF12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F176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10E30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E1F72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D47AA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73061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BE09C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892A0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1EEEA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B5F31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3B168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DB8E0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648FCD01" w14:textId="77777777" w:rsidTr="00FD611F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082DA2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F8B283" w14:textId="6E28C650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 new task and manage task form website  todo lis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E50DF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56071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5BAE7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40D74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6F903909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8961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41FA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EC47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527F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ACA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5A5E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B2A3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F9E3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608E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FC2E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615D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3BD59DD1" w14:textId="77777777" w:rsidTr="00FD611F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AE8F201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98BAD9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F44F04B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2C368CE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986E8A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D64B03" w:rsidRPr="00F250B6" w14:paraId="2DD6A748" w14:textId="77777777" w:rsidTr="00FD611F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D14342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B2215E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5AF5FA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3F4E1C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48783C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D64B03" w:rsidRPr="00F250B6" w14:paraId="7C74F571" w14:textId="77777777" w:rsidTr="00054EFD">
        <w:trPr>
          <w:trHeight w:val="369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DC4E06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9FFFE" w14:textId="2D5996B7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pen from localhos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CE7584" w14:textId="5D3C19E8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Website </w:t>
            </w:r>
            <w:r w:rsidR="00D64B03" w:rsidRPr="00F250B6">
              <w:rPr>
                <w:rFonts w:eastAsia="Times New Roman" w:cstheme="minorHAnsi"/>
                <w:lang w:eastAsia="en-GB"/>
              </w:rPr>
              <w:t>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37EEBF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2E7615" w14:textId="29B49E12" w:rsidR="00D64B03" w:rsidRPr="00F250B6" w:rsidRDefault="00F110A7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64B03" w:rsidRPr="00F250B6" w14:paraId="5DB80921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F8ECE2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A46541" w14:textId="53662AF5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lick Register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CD4F92" w14:textId="567C596E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er informatio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726F8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2D5F90" w14:textId="303EF81E" w:rsidR="00D64B03" w:rsidRPr="00F250B6" w:rsidRDefault="00F110A7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64B03" w:rsidRPr="00F250B6" w14:paraId="4CEB59CB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430D87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6AEC61" w14:textId="21D13E50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lick </w:t>
            </w:r>
            <w:r w:rsidR="00FD611F">
              <w:rPr>
                <w:rFonts w:eastAsia="Times New Roman" w:cstheme="minorHAnsi"/>
                <w:lang w:eastAsia="en-GB"/>
              </w:rPr>
              <w:t>Logi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FB144B" w14:textId="238F4EEA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er into task list p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46268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422752" w14:textId="7AC15C94" w:rsidR="00D64B03" w:rsidRPr="00F250B6" w:rsidRDefault="00F110A7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64B03" w:rsidRPr="00F250B6" w14:paraId="1C4B4727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E094E3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BCC7FD" w14:textId="195264E7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Add new task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513B1B" w14:textId="1FE1DCF2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110A7">
              <w:rPr>
                <w:rFonts w:eastAsia="Times New Roman" w:cstheme="minorHAnsi"/>
                <w:lang w:eastAsia="en-GB"/>
              </w:rPr>
              <w:t>Link to add list p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15560F0" w14:textId="7E0E083B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110A7"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74A0D8" w14:textId="6709971E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110A7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64B03" w:rsidRPr="00F250B6" w14:paraId="50B05E7B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F55DFD" w14:textId="6709E0A6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D611F"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237CF0" w14:textId="0B61EED6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Ed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7CEEB6" w14:textId="59DC23BA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110A7">
              <w:rPr>
                <w:rFonts w:eastAsia="Times New Roman" w:cstheme="minorHAnsi"/>
                <w:lang w:eastAsia="en-GB"/>
              </w:rPr>
              <w:t>Chang input user and updat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DE88C5" w14:textId="7B5ECD92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110A7"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31C070" w14:textId="75F755C0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110A7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D611F" w:rsidRPr="00F250B6" w14:paraId="441C404B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B53C8D" w14:textId="0ADB57D7" w:rsidR="00FD611F" w:rsidRPr="00F250B6" w:rsidRDefault="00FD611F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E097DB" w14:textId="4EBEF9B9" w:rsidR="00FD611F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2E93F6" w14:textId="5F1C20D6" w:rsidR="00FD611F" w:rsidRPr="00F250B6" w:rsidRDefault="00F110A7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Input user save to databas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EEF1152" w14:textId="7F0149E7" w:rsidR="00FD611F" w:rsidRPr="00F250B6" w:rsidRDefault="00F110A7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783F2B" w14:textId="2CA1B09F" w:rsidR="00FD611F" w:rsidRPr="00F250B6" w:rsidRDefault="00F110A7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64B03" w:rsidRPr="00F250B6" w14:paraId="2ADCCF17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256DB3" w14:textId="1BC57760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D611F">
              <w:rPr>
                <w:rFonts w:eastAsia="Times New Roman" w:cstheme="minorHAnsi"/>
                <w:lang w:eastAsia="en-GB"/>
              </w:rPr>
              <w:t>7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EE3DC6" w14:textId="479C7C2B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Dele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C4B54A" w14:textId="305F4E08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110A7">
              <w:rPr>
                <w:rFonts w:eastAsia="Times New Roman" w:cstheme="minorHAnsi"/>
                <w:lang w:eastAsia="en-GB"/>
              </w:rPr>
              <w:t>Delete from databas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6BA1FD" w14:textId="6F7D2A76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110A7"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32330A" w14:textId="52017FA1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110A7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626E0D88" w14:textId="13CEF4FD" w:rsidR="006938D0" w:rsidRDefault="006938D0">
      <w:pPr>
        <w:rPr>
          <w:rFonts w:cstheme="minorHAnsi"/>
        </w:rPr>
      </w:pPr>
    </w:p>
    <w:p w14:paraId="0599401E" w14:textId="633D66D5" w:rsidR="00D64B03" w:rsidRDefault="00D64B03">
      <w:pPr>
        <w:rPr>
          <w:rFonts w:cstheme="minorHAnsi"/>
        </w:rPr>
      </w:pPr>
    </w:p>
    <w:sectPr w:rsidR="00D64B03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54EFD"/>
    <w:rsid w:val="00393168"/>
    <w:rsid w:val="006938D0"/>
    <w:rsid w:val="00C31646"/>
    <w:rsid w:val="00D64B03"/>
    <w:rsid w:val="00E07C9A"/>
    <w:rsid w:val="00EA1C4E"/>
    <w:rsid w:val="00F110A7"/>
    <w:rsid w:val="00F250B6"/>
    <w:rsid w:val="00FD6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166</Words>
  <Characters>947</Characters>
  <Application>Microsoft Office Word</Application>
  <DocSecurity>0</DocSecurity>
  <Lines>7</Lines>
  <Paragraphs>2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jittiwat monpaewongsanont</cp:lastModifiedBy>
  <cp:revision>5</cp:revision>
  <dcterms:created xsi:type="dcterms:W3CDTF">2019-01-01T07:14:00Z</dcterms:created>
  <dcterms:modified xsi:type="dcterms:W3CDTF">2022-01-16T09:14:00Z</dcterms:modified>
</cp:coreProperties>
</file>